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คืออะไร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่ะ นักเรียนคะคุณครูอ้อมนะคะ วันนี้ก็ยินดีที่ได้มีโอกาสได้มาจากการเรียนรู้ ในวิชาเทคโนโลยีการออกแบบ และเทคโนโลยีสำหรับนักเรียนชั้นมัธยมศึกษาปีที่ 4 นะคะ วิชานี้นะคะ จะมีหัวข้ออะไรบ้าง ก่อนอื่นเลยนะคะ ในวิชาเทคโนโลยีการออกแบบและเทคโนโลยีของเรานี่นะคะ ประกอบด้วย 7 บท 7 บท นั้น ถูกแบ่งออกเป็น 3 ส่วนค่ะ ส่วนแรกเรียกว่าเทคโนโลยีน่ารู้ ซึ่งประกอบด้วย 3 บทเรียนด้วยกันนะคะ จะได้จัดการเรียนรู้กับพวกเราทั้ง 3 คนบทเลย วันนี้เป็นเรื่องของบทที่ 1 ระบบทางเทคโนโลยีที่ซับซ้อน ซึ่งหัวข้อแรกของวันนี้เลยนะคะ ก็ชื่อว่าระบบคืออะไรนะคะ ครูอ้อมจะได้พูดถึงความหมายของระบบว่าคืออะไร แล้วก็ระบบทางธรรมชาติ กับระบบทางเทคโนโลยีหรือเป็นระบบที่มนุษย์สร้างขึ้นนั้นเอง ก่อนอื่น ครูอ้อมขอชี้แจงจุดประสงค์นะคะ เมื่อนักเรียนเรียนรู้เรื่องหัวข้อเรื่องระบบคืออะไร นี่นะคะ ครูก็คาดหวังให้นักเรียนสามารถอธิบายความหมายของระบบได้นะคะ เชื่อมโยงความสัมพันธ์องค์ประกอบต่าง ๆ ที่เกี่ยวเนื่องกันภายในระบบได้ นะคะ ขอให้นักเรียนตั้งใจเรียนเพื่อที่จะบรรลุจุดประสงค์การเรียนรู้ของเรามีทั้ง 2 ข้อนะคะ ก่อนอื่นเลยนะคะ ครูอยากให้นักเรียนบอกความสัมพันธ์ของ 2 ภาพนี้ อาจจะยังเห็นไม่ชัดเจน เดี๋ยวครูอ้อมเอาตัวเองออกจากภาพก่อนนะคะ ออกแล้ว จะเห็นชัดมากขึ้นนะ 2 ภาพนี้สัมพันธ์กันอย่างไรนักเรียน วิธีการง่าย ๆ ที่เรามักจะใช้เอามาใช้ในการมองภาพหรือว่าหาความสัมพันธ์ของ 2 ภาพ ก็คือการยึดถึงคำ คำที่เกี่ยวข้องกับภาพนี้มีอะไรบ้างล่ะคะ เค้ก อาจจะไม่ใช่เค้น คิดถึงเค้กขนมหวานคิดถึงอาหาร คิดถึงแม่ คิดถึงลูก มี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มีความสุข ความอิ่ม ความอร่อยอีกภาพหนึ่งข้าง ๆ กัน ต้นไม้มีแสงมีลบด้วยนะคะ มีสถานที่ควรยึดถือ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บางคนคิดถึงการจัดบ้านการจัดสวน หรืออาจจะคิดถึง แสง อากาศดี มีพืชสวน มาตกแต่ง มีต้นไม้ มีธรรมชาติ คิดได้หมดเลยค่ะ พอได้คำแล้ว เราก็ลองหาความสัมพันธ์ดูสิ บางคนอาจจะได้มาเป็นประโยคเลย อาจจะได้คำว่า</w:t>
      </w:r>
      <w:r>
        <w:t xml:space="preserve"> </w:t>
      </w:r>
      <w:r>
        <w:t xml:space="preserve">“</w:t>
      </w:r>
      <w:r>
        <w:t xml:space="preserve">บ้านแสนสุข</w:t>
      </w:r>
      <w:r>
        <w:t xml:space="preserve">”</w:t>
      </w:r>
      <w:r>
        <w:t xml:space="preserve"> </w:t>
      </w:r>
      <w:r>
        <w:t xml:space="preserve">จะได้คำว่า</w:t>
      </w:r>
      <w:r>
        <w:t xml:space="preserve"> </w:t>
      </w:r>
      <w:r>
        <w:t xml:space="preserve">“</w:t>
      </w:r>
      <w:r>
        <w:t xml:space="preserve">บ้านแสนสุข</w:t>
      </w:r>
      <w:r>
        <w:t xml:space="preserve">”</w:t>
      </w:r>
      <w:r>
        <w:t xml:space="preserve"> </w:t>
      </w:r>
      <w:r>
        <w:t xml:space="preserve">ก็ได้นะคะ หรืออาจะเป็นเช้านี้แสนอร่อยก็ได้นะคะ ครูอ้อมอาจจะเจาะที่ทานอาหารจะไปถึงภายในร่างกายของเด็กคนนี้เลยนะคะ เมื่อทานอาหารแล้วระบบทางเดินอาหารถูกดูดซึมนะคะ เมื่อย่อยแล้ว ก็ถูกดูดซึมสารอาหารเอาไปใช้ประโยชน์ในส่วนต่าง ๆ ของร่างกายใช่ไหมคะ แน่นอน เมืออมนุษย์ดำรงชีวิตอยู่ได้ก็ต้องมีการหายใจ เมื่อมีการหายใจ เราก็ปลดปล่อยคาร์บอนไดออกไซด์ออกมาค่ะ สัมพันธ์กันแล้วกับภาพที่ 2 เพราะว่าอะไรคะ ต้นไม้หรือพืชต่าง ๆ นั้น ใช้คาร์บอนไดออกไซด์ในกระบวนการสังเคราะห์ด้วยแสง ได้ใช้จากมนุษย์นะ ได้ใช้คาร์บอนไดออกไซด์จากมนุษย์ เมื่อใช้ไปแล้วก็ปลดปล่อยออกซิเจนออกมาค่ะ และก็กลับไปถึงมนุษย์ เพราะว่ามนุษย์ของเรานัดใช้ออกซิเจนในการหายใจ สิ่งที่ครูอ้อมกำลังจะพยายามเชื่อมโยง ก็คือว่าเราอาจเห็น 2 ภาพที่อาจจะไม่สัมพันธ์กัน แต่จริง ๆ แล้ว มันสำพันธ์กันอยู่นะคะ เริ่มที่มนุษย์ วนเวียนไปถึงพืช แล้วก็กลับมาที่มนุษย์เหมือนกัน นี่แหละค่ะ ถ้าเรามองทุกอย่างเป็นอยู่ภายใต้ระบบใดระบบหนึ่งแล้วก็จะเห็นความสัมพันธ์ของส่วนต่าง ๆ นั้น ซึ่งวันนี้ก็จะเป็นส่วนที่เราจะต้องไปเรียนนะคะ ถ้าพูดถึงระบบเรียนคิดว่า มีระบบอะไรบ้าง ที่นักเรียนรู้จักคะ ครูอ้อมให้เวลาคิดสักประมาณ 30 วินาทีนะ นักเรียนได้กี่คำ ระบบอะไรบ้างที่รู้จัก เริ่มต้นจับเวลานะคะ 30 วินาที อาจจะโน้ต ๆ ไว้ค่ะ ว่านักเรียนได้กี่คำกัน เริ่ม จะหมดเวลาแล้วค่ะ หมดเวลา ได้กี่คำกันค่ะ ได้กี่คำกันเอ่ย ระบบ หลายคนอาจจะซ้ำกันกับครูอ้อมนะ ระบบอะไรบ้าง ที่ครูอ้อนนึกถึง มีซ้ำกันหรือเปล่า ระบบบำบัด น้ำเสียระบบ เสียงตามสาย ระบบการศึกษา ระบบนักเรียนนักเรียน ม.4 ร่างกายก็ยังมีระบบหมุนเวียนเลือดจัดส่งสินค้าระบบประสาทในร่างกายของเราระบบต่าง ๆ นี่มีเยอะเลย นักเรียนอาจจะได้เยอะกว่าครูนะคะ ครูอ้อมให้สังเกตว่า ระบบเหล่านี้ีีนี่ ถ้าถูกเรียกว่าระบบแล้วมันมีอะไรที่เหมือนกันมันมีอะไรที่เหมือนกันคำว่าระบบเหล่านี้ ครูอ้อมตั้งข้อสังเกตค่ะ ว่าอะไรก็ตามที่ถูกเรียกว่าระบบแล้วมันต้องมีส่วนประกอบมากกว่า 1 อย่าง ใช่ไหมคะ อย่างเช่นการรับนักเรียนนี่ นักเรียนมีคนที่มารับนักเรียนมากกว่าหนึ่งอย่างแน่นอน ต้องทำงานสัมพันธ์กันค่ะ นักเรียนต้องเอาเอกสารมาให้ผู้รับสมัครใช่ไหมคะ เพื่อให้อะไรคะ เพื่อทำงานสัมพันธ์กันแล้วรวมกันแล้วนี่ ก็ต้องบรรลุเป้าหมาย ก็คือรับนักเรียนได้อย่างไรได้อย่างดั นี่คือที่มาของคำว่าความหมายของระบบการเรียนเพราะคำว่าระบบนะคะ โดยทั่วไปนั้นหมายถึงสิ่งต่าง ๆ ที่มีส่วนประกอบ 2 ส่วนขึ้นไปมารวมกันนะ รวมกันเพื่ออะไร เขาก็ทำงานให้สัมพันธ์กันค่ะ ทำงานให้ตรงตามวัตถุประสงค์นั้นได้หรือเปล่า หน้าที่ของสิ่งที่สร้างขึ้นมาได้นั่นเองนะคะ สังเกตระบบเนี้ยจะมีอยู่ 2 ส่วนหลัก ๆ ก็คือระบบทางธรรมชาตินะคะ กับระบบที่มนุษย์สร้างขึ้นนะ หลังจากนี้เราทำอะไรไปดูตัวอย่างนะคะ ว่าระบบทางธรรมชาตินั้นเป็นอย่างไร ระบบที่มนุษย์สร้างขึ้นเป็นอย่างไร เราเริ่มกันที่ระบบทางธรรมชาติค่ะ ครูอ้อมยกตัวอย่างเมื่อกี้เอง ระบบย่อยอาหารของมนุษย์นะคะ อยากดูมันจะเห็นส่วนประกอบหลายเลยหลายอวัยวะที่เกี่ยวข้องนี่มีเยอะเลยนะคะ ที่เกี่ยวข้องกับระบบย่อยอาหารนะ มีปาก มีหลอดอาหาร มีหลายอย่าง ครูอ้อมขอยกตัวอย่าง มีปาก มีหลอดอาหาร มีกระเพาะอาหารนะคะ มีลำไส้เล็ก ลำไส้ใหญ่ มีจนถึงทวารหนักเลย เพราะฉะนั้นสิ่งเหล่านี้แหละค่ะ มีส่วนประกอบของระบบย่อยอาหารเมื่อมีส่วนประกอบของระบบย่อยอาหารแล้วมีอะไรคะ เมื่อกี้นี้ ต้องทำงานสัมพันธ์กัน ทำงานสัมพันธ์กันแล้ว เพื่อให้บรรลุวัตถุประสงค์ วัตถุประสงค์ของระบบย่อยอาหารคืออะไรล่ะ ก็เพื่อย่อยอาหารให้รับประทานที่รับประทานอาหารให้ละเอียด แล้วก็ดูดซึมสารอาหารไปเลี้ยงส่วนต่าง ๆ ของร่างกาย นั่นก็คือบรรลุวัตถุประสงค์แล้ว นี่คือตัวอย่างของระบบทางธรรมชาติ แต่ถ้าเกิดบางจุดมีความพลาดขึ้นมาล่ะคะ อย่างเช่น ถ้าเราเคี้ยวอาหารไม่ละเอียด จะส่งผลต่อการทำงานของอวัยวะในระบบย่อยอาหารอื่น ๆ อย่างไรคะ ถ้าเราอยากรู้ว่ามันจะส่งผลอย่างไรแล้วก็ต้องมาดูที่อวัยวะ ที่พูดถึงเมื่อกี้นี้ปากหลอดอาหารกระเพาะอาหารลำไส้เล็กลำไส้ใหญ่ทวารหนักละเอียดคือเกิดปัญหาตั้งแต่ปากเลยแน่นอนอวัยวะต่อมาหลอดอาหาร กระเพาะอาหารก็ต้องทำงานหนักค่ะ ก็มันมาก็มันไม่ละเอียดอาหารก็จะต้องออกแรงหรือว่าต้องใช้พลังงานเพิ่มขึ้นในการบีบรัดอาหารใช่ไหมคะ ไม่ละเอียดกระเพาะอาหารเองก็ต้องหลั่งน้ำย่อยออกมามากกว่าปกติ เพื่อที่จะให้อาหารนั้นละเอียด แน่นอนค่ะ ถ้าทำงานหนักขึ้นมาแบบนี้ กระเพาะอาหารหลั่งน้ำย่อยมากกว่าปกติแบบนี้ อาจจะนำไปสู่ภาวะผิดปกติ ก็คือภาวะอาหารไม่ย่อยนะคะ ส่งผลต่อภาพรวมของสุขภาพของผู้ทานอาหารได้นะคะ สิ่งที่ครูอ้วนกำลังพยายามบอก ก็คือว่าอวัยวะใดอวัยวะหนึ่งในระบบนั้นทำงานผิดปกติ ขึ้นมานะคะ มันก็จะส่งผลต่อภาพรวมของระบบนั้น เพื่อที่ให้นักเรียนสามารถเชื่อมโยงความสัมพันธ์ของอวัยวะต่าง ๆ ในระบบย่อยอาหารได้นะคะ ขอยกตัวอย่างอีก 1 ตัว สำหรับระบบทางธรรมชาตินะคะ นั่นคือระบบหายใจแบบในรูปนะคะ นักเรียนอาจจะเห็นว่าอวัยวะที่เกี่ยวข้องหลายอย่างเลยนะคะ ขอยกตัวอย่างเช่น จมูก โพรงจมูก คอหอย กล่องเสียง หลอดลม มีปอด กระบังลมใช่ไหมคะ แน่นอนว่าอวัยวะเหล่านี้สัมพันธ์กัน เพื่อบรรลุวัตถุประสงค์ ก็คือการแลกเปลี่ยนก๊าซออกซิเจน กับคาร์บอนไดออกไซด์ ระหว่างปอดกับอากาศภายนอกกันอีก เอาพืชบ้างค่ะ ระบบทางธรรมชาติ เช่นระบบลำเลียงน้ำของพืช จุดประสงค์การลำเลียงน้ำของพืช เพื่อลำเลียงน้ำในดิน เพื่อใช้ในกระบวนการของสังเคราะห์แสงใช่ไหมคะ มีอะไรบ้าง ล่ะที่เกี่ยวกับระบบลำเลียงน้ำของพืชนำน้ำจากดินนะ ก็ต้องเป็นรากมีท่อลำเลียงต้องมีใบอยู่ในระบบลำเลียงน้ำของพืชใช่ไหมคะ นี่คือตัวอย่างของระบบทางธรรมชาตินะคะ ถ้าเป็นอย่างอื่นล่ะ เยอะเลย ระบบภูมิคุ้มกันก้อนเนื้อประสาทผิวหนังระบบสุริยะเหล่านี้ คือระบบทางธรรมชาติหมดเลยค่ะ ระบบทางธรรมชาติไปแล้วเราจะยกตัวอย่างระบบที่มนุษย์สร้างขึ้นบ้าน นักเรียนเห็นปากกานี้ ปากกานี้มีความพิเศษ ส่วนใหญ่นั้นใช้วิธีการใดคะ แล้วก็ไส้ออกมาใช่ไหมคะ ปากกาที่ครูให้มา มันใช้การควบคุมแบบหมุนค่ะ ฝนตก ๆ แล้วมันก็ออกมา ถ้าระบบปากกาลูกลื่นของตัวนี้ นักเรียนวิเคราะห์ได้ไหมคะ ว่ามีอะไรบ้าง ที่เป็นส่วนประกอบของระบบในที่นี้ วิธีการก็คือดูที่โครงสร้างของมันที่เรามองเห็น โครงสร้างที่มองเห็นเลย โครงส้รางภายนอก นักเรียน นี่ไงหัวปากกาเลยคะ หน้าที่ของเขาก็คือป้องกันการกระแทกและยึดไส้ปากกาไว้ใช่ไหมคะ เราเห็นนามปากกาค่ะ หน้าที่หลัก ๆ ของเขา ก็คือให้สามารถเขียนให้สะดวกแล้วก็บรรจุไส้ปากกาภายใน บางปากกาบางรุ่น ปากกาด้วยนะคะ ก็เอาไว้ยึดกับวัสดุยึดกับกระเป๋าอะไรอย่างงี้นะโ ครงสร้างภายนอก ถ้าเราแกะมันออกมานะคะ เราก็จะเห็นออกภายในของมัน นอกจากป้องกันการกระแทก และมันยังทำหน้าที่ในการควบคุมการเข้าออกของให้ประกันด้วย ภายในปากกามันก็ยังต้องมีสปริงค์ใช่ไหมคะ สำหรับควบคุมการเคลื่อนที่ของไส้ปากกา แน่นอนล่ะ จะเขียนได้ต้องมีไส้ปากกาที่บรรจุหมึกไว้อยู่เอาไว้สำหรับเขียนนะ นี่คือระบบปากกาลูกลื่นที่ เราใช้วิธีการวิเคราะห์ระบบด้วยกันดูโครงสร้างภายนอก แล้วก็ดูโครงสร้างภายในอยู่หน้าที่ของเขา เราก็เขียนความสัมพันธ์กันนะคะ ปากกาก็บอกมามันก็จะถูกเข้าไปยังไส้ปากกาใช่ไหมคะ ทำให้เราสามารถเขียนได้ เกิดปัญหาขึ้นมาล่ะคะ ถ้าเกิดปัญหาขึ้นมา ว่าปากกาของนักเรียนนี่ หัวปากกาแตกค่ะนักเรียน จะส่งผลอย่างไรคะ ในการเขียนของนักเรียน หัวปากกาแตก มันก็จะมีส่วนที่เกี่ยวข้อง ก็คือไส้ปากกาใช่ไหมคะ ทำให้เราไม่สะดวกต่อการควบคุมการหมุนไส้ปากกานะคะ ไส้ปากกาก็โยกไปมา ควบคุมการเขียนยาก เส้นไม่ชัดเจน เราจะเห็นว่าส่วนใดส่วนหนึ่งอะไรก็ตามที่มันทำงานไม่สมบูรณ์ มันก็จะมีผลไปถึงภาพรวมของระบบนะคะ อย่างเช่น ตัวนี้อาจเขียนไม่ได้เลย ก็ต้องซื้อปากกาใหม่ นั่นคือความสัมพันธ์ของแต่ละส่วนในแต่ละระบบนะคะ โทรศัพท์มือถือค่ะ นักเรียนคุ้นเคยมากเลย นักเรียนเคยแกะดูไหม ว่ามันมีอะไรบ้าง นักเรียนอาจเคยเห็นนะ หนูรู้ค่ะ ว่ามีแบตเตอรี่ค่ะ ให้พลังงานค่ะ ส่วนที่ชอบมักจะเป็นปัญหานะ แบตเตอรี่ นอกจากนี้นักเรียนก็จะมีหน่วยควบคุมระบบเสียงค่ะ ผู้ควบคุมไมโครโฟน ควบคุมลำโพงนะคะ มีชุดกล้องถ่ายรูป เอาไว้สำหรับบันทึกภาพถ่าย มีวีดีโอก็ได้นะ หน้าจอแสดงผลนะ สามารถรับส่งข้อมูลโดยการพิมพ์สัมผัส ระบบพิมพ์สัมผัสก็ได้ ถ้าพิจารณาไปที่ภายในแน่นอนตอนนั้นก็จะประกอบด้วย หน่วยประมวลผลต่าง ๆ ใช่ไหมคะ มีหน่วยประมวลผลมี หน่วยความจำนะคะ มีหน่วยควบคุมหน้าจอสัมผัสด้วยอันนี้เป็นการยกตัวอย่าง ว่าระบบโทรศัพท์มือถือของเรานี่ ข้างในของมันก็มีส่วนต่าง ๆ มากมาย เป็นอย่างไรบ้างคะ สำหรับการวิเคราะห์ระบบธรรมชาติและสิ่งที่มนุษย์สร้างขึ้น นักเรียนอันนี้ครูอ้อมก็ยกตัวอย่างมาเล็กน้อยนะคะ อย่างไรสามารถไปค้นได้นะคะ ที่ลิงก์ที่ครูแนบไว้ตรงนี้ เพราะฉะนั้นในวันนี้นะคะ ครูก็ขอชื่นชมนักเรียนนะคะ พี่เรียนจนถึงสุดท้ายเลยสำหรับหัวข้อนี้ ก็โทรศัพท์ก็ต้องมีแผงวงจรใช่ไหมคะ มีความเข้าใจและสามารถนำความรู้เกี่ยวกับระบบสุริยะ ไปใช้ในหัวข้อต่อไปได้นะคะ ว่ากันใหม่ในหัวข้อต่อไป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คืออะไร (18.08 นาที)</dc:title>
  <dc:creator/>
  <cp:keywords/>
  <dcterms:created xsi:type="dcterms:W3CDTF">2024-06-06T04:27:11Z</dcterms:created>
  <dcterms:modified xsi:type="dcterms:W3CDTF">2024-06-06T0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